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answers to: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ogarithm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08-25T10:49:59Z</dcterms:created>
  <dcterms:modified xsi:type="dcterms:W3CDTF">2024-08-25T10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